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9DE0C8" w14:textId="77777777" w:rsidR="00DB767E" w:rsidRPr="00C622FA" w:rsidRDefault="00C622FA" w:rsidP="00C622FA">
      <w:pPr>
        <w:jc w:val="center"/>
        <w:rPr>
          <w:b/>
          <w:bCs/>
          <w:lang w:val="en-US"/>
        </w:rPr>
      </w:pPr>
      <w:r w:rsidRPr="00C622FA">
        <w:rPr>
          <w:b/>
          <w:bCs/>
        </w:rPr>
        <w:t>.Net Technologies Using C# PROG32356 Assignment 2</w:t>
      </w:r>
    </w:p>
    <w:p w14:paraId="0BC555F1" w14:textId="77777777" w:rsidR="00C622FA" w:rsidRDefault="00C622FA" w:rsidP="00C622F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Fetch first 10 products</w:t>
      </w:r>
    </w:p>
    <w:p w14:paraId="2C7EA6A4" w14:textId="77777777" w:rsidR="00C622FA" w:rsidRDefault="00C622FA" w:rsidP="00C622FA">
      <w:pPr>
        <w:rPr>
          <w:lang w:val="en-US"/>
        </w:rPr>
      </w:pPr>
      <w:r w:rsidRPr="00C622FA">
        <w:rPr>
          <w:lang w:val="en-US"/>
        </w:rPr>
        <w:drawing>
          <wp:inline distT="0" distB="0" distL="0" distR="0" wp14:anchorId="59305B23" wp14:editId="2F25303F">
            <wp:extent cx="5731510" cy="4348480"/>
            <wp:effectExtent l="0" t="0" r="2540" b="0"/>
            <wp:docPr id="862027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20270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4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B9BE0" w14:textId="77777777" w:rsidR="00C622FA" w:rsidRDefault="00C622FA" w:rsidP="00C622FA">
      <w:pPr>
        <w:pStyle w:val="ListParagraph"/>
        <w:numPr>
          <w:ilvl w:val="0"/>
          <w:numId w:val="1"/>
        </w:numPr>
        <w:rPr>
          <w:lang w:val="en-US"/>
        </w:rPr>
      </w:pPr>
      <w:r w:rsidRPr="00C622FA">
        <w:rPr>
          <w:lang w:val="en-US"/>
        </w:rPr>
        <w:t>Fetch first 20 Customers and Addresses</w:t>
      </w:r>
    </w:p>
    <w:p w14:paraId="4B279FFD" w14:textId="77777777" w:rsidR="00C622FA" w:rsidRDefault="00C622FA" w:rsidP="00C622FA">
      <w:pPr>
        <w:rPr>
          <w:lang w:val="en-US"/>
        </w:rPr>
      </w:pPr>
      <w:r w:rsidRPr="00C622FA">
        <w:rPr>
          <w:lang w:val="en-US"/>
        </w:rPr>
        <w:lastRenderedPageBreak/>
        <w:drawing>
          <wp:inline distT="0" distB="0" distL="0" distR="0" wp14:anchorId="40B8B542" wp14:editId="090E6CB0">
            <wp:extent cx="5077534" cy="5696745"/>
            <wp:effectExtent l="0" t="0" r="8890" b="0"/>
            <wp:docPr id="370651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6511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77534" cy="569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18EEB" w14:textId="77777777" w:rsidR="00C622FA" w:rsidRDefault="00C622FA" w:rsidP="00C622FA">
      <w:pPr>
        <w:pStyle w:val="ListParagraph"/>
        <w:numPr>
          <w:ilvl w:val="0"/>
          <w:numId w:val="1"/>
        </w:numPr>
        <w:rPr>
          <w:lang w:val="en-US"/>
        </w:rPr>
      </w:pPr>
      <w:r w:rsidRPr="00C622FA">
        <w:rPr>
          <w:lang w:val="en-US"/>
        </w:rPr>
        <w:t>Calculate total cost of all Products</w:t>
      </w:r>
    </w:p>
    <w:p w14:paraId="6A449753" w14:textId="77777777" w:rsidR="00C622FA" w:rsidRDefault="00C622FA" w:rsidP="00C622FA">
      <w:pPr>
        <w:rPr>
          <w:lang w:val="en-US"/>
        </w:rPr>
      </w:pPr>
      <w:r w:rsidRPr="00C622FA">
        <w:rPr>
          <w:lang w:val="en-US"/>
        </w:rPr>
        <w:drawing>
          <wp:inline distT="0" distB="0" distL="0" distR="0" wp14:anchorId="096C48E6" wp14:editId="1A35526F">
            <wp:extent cx="4525006" cy="1428949"/>
            <wp:effectExtent l="0" t="0" r="9525" b="0"/>
            <wp:docPr id="1975179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51799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25006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E2FB4" w14:textId="77777777" w:rsidR="00C622FA" w:rsidRDefault="00C622FA" w:rsidP="00C622FA">
      <w:pPr>
        <w:pStyle w:val="ListParagraph"/>
        <w:numPr>
          <w:ilvl w:val="0"/>
          <w:numId w:val="1"/>
        </w:numPr>
        <w:rPr>
          <w:lang w:val="en-US"/>
        </w:rPr>
      </w:pPr>
      <w:r w:rsidRPr="00C622FA">
        <w:rPr>
          <w:lang w:val="en-US"/>
        </w:rPr>
        <w:t>Fetch first 10 Products (Disconnected)</w:t>
      </w:r>
    </w:p>
    <w:p w14:paraId="72290373" w14:textId="77777777" w:rsidR="00C622FA" w:rsidRDefault="00C622FA" w:rsidP="00C622FA">
      <w:pPr>
        <w:rPr>
          <w:lang w:val="en-US"/>
        </w:rPr>
      </w:pPr>
      <w:r w:rsidRPr="00C622FA">
        <w:rPr>
          <w:lang w:val="en-US"/>
        </w:rPr>
        <w:lastRenderedPageBreak/>
        <w:drawing>
          <wp:inline distT="0" distB="0" distL="0" distR="0" wp14:anchorId="0AA82C9E" wp14:editId="70C45707">
            <wp:extent cx="5731510" cy="3056255"/>
            <wp:effectExtent l="0" t="0" r="2540" b="0"/>
            <wp:docPr id="9230247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302475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644AC" w14:textId="77777777" w:rsidR="00C622FA" w:rsidRDefault="00C622FA" w:rsidP="00C622FA">
      <w:pPr>
        <w:pStyle w:val="ListParagraph"/>
        <w:numPr>
          <w:ilvl w:val="0"/>
          <w:numId w:val="1"/>
        </w:numPr>
        <w:rPr>
          <w:lang w:val="en-US"/>
        </w:rPr>
      </w:pPr>
      <w:r w:rsidRPr="00C622FA">
        <w:rPr>
          <w:lang w:val="en-US"/>
        </w:rPr>
        <w:t>Fetch first 20 Customers and Addresses (Disconnected)</w:t>
      </w:r>
    </w:p>
    <w:p w14:paraId="1635318F" w14:textId="77777777" w:rsidR="00C622FA" w:rsidRDefault="00C622FA" w:rsidP="00C622FA">
      <w:pPr>
        <w:rPr>
          <w:lang w:val="en-US"/>
        </w:rPr>
      </w:pPr>
      <w:r w:rsidRPr="00C622FA">
        <w:rPr>
          <w:lang w:val="en-US"/>
        </w:rPr>
        <w:drawing>
          <wp:inline distT="0" distB="0" distL="0" distR="0" wp14:anchorId="374B9923" wp14:editId="6A3E9546">
            <wp:extent cx="4591691" cy="4467849"/>
            <wp:effectExtent l="0" t="0" r="0" b="9525"/>
            <wp:docPr id="4619006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190064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91691" cy="4467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B01D6" w14:textId="77777777" w:rsidR="00C622FA" w:rsidRDefault="00C622FA" w:rsidP="00C622FA">
      <w:pPr>
        <w:pStyle w:val="ListParagraph"/>
        <w:numPr>
          <w:ilvl w:val="0"/>
          <w:numId w:val="1"/>
        </w:numPr>
        <w:rPr>
          <w:lang w:val="en-US"/>
        </w:rPr>
      </w:pPr>
      <w:r w:rsidRPr="00C622FA">
        <w:rPr>
          <w:lang w:val="en-US"/>
        </w:rPr>
        <w:t>Calculate total cost of all Products (Disconnected)</w:t>
      </w:r>
    </w:p>
    <w:p w14:paraId="4E421BC6" w14:textId="77777777" w:rsidR="00C622FA" w:rsidRPr="00C622FA" w:rsidRDefault="00C622FA" w:rsidP="00C622FA">
      <w:pPr>
        <w:rPr>
          <w:lang w:val="en-US"/>
        </w:rPr>
      </w:pPr>
      <w:r w:rsidRPr="00C622FA">
        <w:rPr>
          <w:lang w:val="en-US"/>
        </w:rPr>
        <w:lastRenderedPageBreak/>
        <w:drawing>
          <wp:inline distT="0" distB="0" distL="0" distR="0" wp14:anchorId="7DF19C28" wp14:editId="3900A2CB">
            <wp:extent cx="4610743" cy="1448002"/>
            <wp:effectExtent l="0" t="0" r="0" b="0"/>
            <wp:docPr id="11951904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19040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622FA" w:rsidRPr="00C622F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028F8B" w14:textId="77777777" w:rsidR="00C01CA8" w:rsidRDefault="00C01CA8" w:rsidP="00C01CA8">
      <w:pPr>
        <w:spacing w:after="0" w:line="240" w:lineRule="auto"/>
      </w:pPr>
      <w:r>
        <w:separator/>
      </w:r>
    </w:p>
  </w:endnote>
  <w:endnote w:type="continuationSeparator" w:id="0">
    <w:p w14:paraId="5FCE50B6" w14:textId="77777777" w:rsidR="00C01CA8" w:rsidRDefault="00C01CA8" w:rsidP="00C01C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DBA7D6" w14:textId="77777777" w:rsidR="00C01CA8" w:rsidRDefault="00C01CA8" w:rsidP="00C01CA8">
      <w:pPr>
        <w:spacing w:after="0" w:line="240" w:lineRule="auto"/>
      </w:pPr>
      <w:r>
        <w:separator/>
      </w:r>
    </w:p>
  </w:footnote>
  <w:footnote w:type="continuationSeparator" w:id="0">
    <w:p w14:paraId="21386FFF" w14:textId="77777777" w:rsidR="00C01CA8" w:rsidRDefault="00C01CA8" w:rsidP="00C01CA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996718E"/>
    <w:multiLevelType w:val="hybridMultilevel"/>
    <w:tmpl w:val="12687B8C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95217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0MTazMDc0NbO0MDRR0lEKTi0uzszPAykwrAUAZefiFiwAAAA="/>
  </w:docVars>
  <w:rsids>
    <w:rsidRoot w:val="00C622FA"/>
    <w:rsid w:val="00163745"/>
    <w:rsid w:val="00463976"/>
    <w:rsid w:val="007F65A2"/>
    <w:rsid w:val="00C01CA8"/>
    <w:rsid w:val="00C622FA"/>
    <w:rsid w:val="00DB7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1C33C0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22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01C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1CA8"/>
  </w:style>
  <w:style w:type="paragraph" w:styleId="Footer">
    <w:name w:val="footer"/>
    <w:basedOn w:val="Normal"/>
    <w:link w:val="FooterChar"/>
    <w:uiPriority w:val="99"/>
    <w:unhideWhenUsed/>
    <w:rsid w:val="00C01C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1C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5</Words>
  <Characters>262</Characters>
  <Application>Microsoft Office Word</Application>
  <DocSecurity>0</DocSecurity>
  <Lines>2</Lines>
  <Paragraphs>1</Paragraphs>
  <ScaleCrop>false</ScaleCrop>
  <Company/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8-03T07:34:00Z</dcterms:created>
  <dcterms:modified xsi:type="dcterms:W3CDTF">2024-08-03T07:34:00Z</dcterms:modified>
</cp:coreProperties>
</file>